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05A41E" w14:textId="77777777" w:rsidR="00260F0D" w:rsidRDefault="00260F0D" w:rsidP="00260F0D">
      <w:pPr>
        <w:spacing w:after="0" w:line="240" w:lineRule="auto"/>
        <w:rPr>
          <w:rFonts w:ascii="Palatino Linotype" w:eastAsia="Palatino Linotype" w:hAnsi="Palatino Linotype" w:cs="Palatino Linotype"/>
          <w:sz w:val="20"/>
          <w:szCs w:val="20"/>
          <w:lang w:val="pl-PL"/>
        </w:rPr>
      </w:pPr>
    </w:p>
    <w:p w14:paraId="18D3E352" w14:textId="77777777" w:rsidR="00260F0D" w:rsidRDefault="00260F0D" w:rsidP="00260F0D">
      <w:pPr>
        <w:spacing w:after="0" w:line="240" w:lineRule="auto"/>
        <w:rPr>
          <w:rFonts w:ascii="Cambria" w:hAnsi="Cambria"/>
          <w:lang w:val="pl-PL"/>
        </w:rPr>
      </w:pPr>
    </w:p>
    <w:p w14:paraId="7702B474" w14:textId="655EB26B" w:rsidR="00260F0D" w:rsidRDefault="00260F0D" w:rsidP="00260F0D">
      <w:pPr>
        <w:spacing w:after="0" w:line="240" w:lineRule="auto"/>
        <w:jc w:val="left"/>
        <w:rPr>
          <w:rFonts w:ascii="Cambria" w:hAnsi="Cambria"/>
          <w:lang w:val="pl-PL"/>
        </w:rPr>
      </w:pPr>
      <w:r w:rsidRPr="00260F0D">
        <w:rPr>
          <w:rFonts w:ascii="Cambria" w:hAnsi="Cambria"/>
          <w:b/>
          <w:bCs/>
          <w:lang w:val="pl-PL"/>
        </w:rPr>
        <w:t>ABSTRACT</w:t>
      </w:r>
    </w:p>
    <w:p w14:paraId="4ACE040F" w14:textId="77777777" w:rsidR="00260F0D" w:rsidRDefault="00260F0D" w:rsidP="00260F0D">
      <w:pPr>
        <w:jc w:val="center"/>
        <w:rPr>
          <w:rFonts w:ascii="Palatino Linotype" w:eastAsia="Palatino Linotype" w:hAnsi="Palatino Linotype" w:cs="Palatino Linotype"/>
          <w:sz w:val="20"/>
          <w:szCs w:val="20"/>
        </w:rPr>
      </w:pPr>
    </w:p>
    <w:tbl>
      <w:tblPr>
        <w:tblStyle w:val="TableNormal"/>
        <w:tblW w:w="1077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828"/>
        <w:gridCol w:w="6945"/>
      </w:tblGrid>
      <w:tr w:rsidR="00260F0D" w14:paraId="35F66F71" w14:textId="77777777" w:rsidTr="00504B6C">
        <w:trPr>
          <w:trHeight w:val="270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E898A" w14:textId="3CEF48B9" w:rsidR="00260F0D" w:rsidRDefault="00260F0D" w:rsidP="00504B6C">
            <w:pPr>
              <w:jc w:val="left"/>
            </w:pPr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Title 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6F6804" w14:textId="77777777" w:rsidR="00260F0D" w:rsidRDefault="00260F0D" w:rsidP="00504B6C"/>
        </w:tc>
      </w:tr>
      <w:tr w:rsidR="00260F0D" w14:paraId="0AE07316" w14:textId="77777777" w:rsidTr="00504B6C">
        <w:trPr>
          <w:trHeight w:val="270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1E23FB" w14:textId="45DC9077" w:rsidR="00260F0D" w:rsidRPr="00634BEC" w:rsidRDefault="00260F0D" w:rsidP="00504B6C">
            <w:pPr>
              <w:jc w:val="left"/>
              <w:rPr>
                <w:lang w:val="pl-PL"/>
              </w:rPr>
            </w:pP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Author’s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</w:t>
            </w: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name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&amp;</w:t>
            </w: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surname</w:t>
            </w:r>
            <w:proofErr w:type="spellEnd"/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73D89" w14:textId="77777777" w:rsidR="00260F0D" w:rsidRDefault="00260F0D" w:rsidP="00504B6C"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>..... …..</w:t>
            </w:r>
            <w:r>
              <w:rPr>
                <w:rFonts w:ascii="Palatino Linotype" w:eastAsia="Palatino Linotype" w:hAnsi="Palatino Linotype" w:cs="Palatino Linotype"/>
                <w:sz w:val="20"/>
                <w:szCs w:val="20"/>
                <w:vertAlign w:val="superscript"/>
              </w:rPr>
              <w:t>1</w:t>
            </w:r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>, ..... …..</w:t>
            </w:r>
            <w:r>
              <w:rPr>
                <w:rFonts w:ascii="Palatino Linotype" w:eastAsia="Palatino Linotype" w:hAnsi="Palatino Linotype" w:cs="Palatino Linotype"/>
                <w:sz w:val="20"/>
                <w:szCs w:val="20"/>
                <w:vertAlign w:val="superscript"/>
              </w:rPr>
              <w:t>2</w:t>
            </w:r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>, ..... …..</w:t>
            </w:r>
          </w:p>
        </w:tc>
      </w:tr>
      <w:tr w:rsidR="00260F0D" w14:paraId="18DC0059" w14:textId="77777777" w:rsidTr="00504B6C">
        <w:trPr>
          <w:trHeight w:val="1357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BBCF4" w14:textId="3ED30506" w:rsidR="00260F0D" w:rsidRPr="00634BEC" w:rsidRDefault="00260F0D" w:rsidP="00504B6C">
            <w:pPr>
              <w:jc w:val="left"/>
              <w:rPr>
                <w:lang w:val="pl-PL"/>
              </w:rPr>
            </w:pP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Afiliation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CB731" w14:textId="77777777" w:rsidR="00260F0D" w:rsidRDefault="00260F0D" w:rsidP="00260F0D">
            <w:pPr>
              <w:pStyle w:val="paragraph"/>
              <w:numPr>
                <w:ilvl w:val="0"/>
                <w:numId w:val="8"/>
              </w:numPr>
              <w:spacing w:before="0" w:after="0"/>
              <w:jc w:val="both"/>
              <w:rPr>
                <w:rFonts w:ascii="Palatino Linotype" w:eastAsia="Palatino Linotype" w:hAnsi="Palatino Linotype" w:cs="Palatino Linotype"/>
              </w:rPr>
            </w:pPr>
            <w:r>
              <w:rPr>
                <w:rFonts w:ascii="Palatino Linotype" w:eastAsia="Palatino Linotype" w:hAnsi="Palatino Linotype" w:cs="Palatino Linotype"/>
              </w:rPr>
              <w:t>.......</w:t>
            </w:r>
          </w:p>
          <w:p w14:paraId="7D8CAD29" w14:textId="77777777" w:rsidR="00260F0D" w:rsidRDefault="00260F0D" w:rsidP="00260F0D">
            <w:pPr>
              <w:pStyle w:val="paragraph"/>
              <w:numPr>
                <w:ilvl w:val="0"/>
                <w:numId w:val="8"/>
              </w:numPr>
              <w:spacing w:before="0" w:after="0"/>
              <w:jc w:val="both"/>
              <w:rPr>
                <w:rFonts w:ascii="Palatino Linotype" w:eastAsia="Palatino Linotype" w:hAnsi="Palatino Linotype" w:cs="Palatino Linotype"/>
              </w:rPr>
            </w:pPr>
            <w:r>
              <w:rPr>
                <w:rFonts w:ascii="Palatino Linotype" w:eastAsia="Palatino Linotype" w:hAnsi="Palatino Linotype" w:cs="Palatino Linotype"/>
              </w:rPr>
              <w:t>.......</w:t>
            </w:r>
          </w:p>
        </w:tc>
      </w:tr>
      <w:tr w:rsidR="00260F0D" w:rsidRPr="00260F0D" w14:paraId="1CCF8A11" w14:textId="77777777" w:rsidTr="00504B6C">
        <w:trPr>
          <w:trHeight w:val="270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0612F3" w14:textId="24D60EF5" w:rsidR="00260F0D" w:rsidRPr="00634BEC" w:rsidRDefault="00260F0D" w:rsidP="00504B6C">
            <w:pPr>
              <w:jc w:val="left"/>
              <w:rPr>
                <w:lang w:val="pl-PL"/>
              </w:rPr>
            </w:pP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Presentimg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</w:t>
            </w: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author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</w:t>
            </w:r>
            <w:proofErr w:type="spellStart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>name</w:t>
            </w:r>
            <w:proofErr w:type="spellEnd"/>
            <w:r>
              <w:rPr>
                <w:rFonts w:ascii="Palatino Linotype" w:eastAsia="Palatino Linotype" w:hAnsi="Palatino Linotype" w:cs="Palatino Linotype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11CC18" w14:textId="77777777" w:rsidR="00260F0D" w:rsidRPr="00634BEC" w:rsidRDefault="00260F0D" w:rsidP="00504B6C">
            <w:pPr>
              <w:rPr>
                <w:lang w:val="pl-PL"/>
              </w:rPr>
            </w:pPr>
          </w:p>
        </w:tc>
      </w:tr>
      <w:tr w:rsidR="00260F0D" w:rsidRPr="00260F0D" w14:paraId="7B94F039" w14:textId="77777777" w:rsidTr="00504B6C">
        <w:trPr>
          <w:trHeight w:val="634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F05D61" w14:textId="08501780" w:rsidR="00260F0D" w:rsidRPr="00260F0D" w:rsidRDefault="00260F0D" w:rsidP="00504B6C">
            <w:pPr>
              <w:jc w:val="left"/>
            </w:pPr>
            <w:r w:rsidRPr="00260F0D">
              <w:rPr>
                <w:rFonts w:ascii="Palatino Linotype" w:eastAsia="Palatino Linotype" w:hAnsi="Palatino Linotype" w:cs="Palatino Linotype"/>
                <w:sz w:val="20"/>
                <w:szCs w:val="20"/>
              </w:rPr>
              <w:t xml:space="preserve">The content of the abstract in Polish (max. 2 000 </w:t>
            </w:r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>od characters)</w:t>
            </w:r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B3CB7" w14:textId="77777777" w:rsidR="00260F0D" w:rsidRPr="00260F0D" w:rsidRDefault="00260F0D" w:rsidP="00504B6C"/>
        </w:tc>
      </w:tr>
      <w:tr w:rsidR="00F139C0" w:rsidRPr="00260F0D" w14:paraId="640DBDE9" w14:textId="77777777" w:rsidTr="00504B6C">
        <w:trPr>
          <w:trHeight w:val="634"/>
          <w:jc w:val="center"/>
        </w:trPr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135D3" w14:textId="7E3B8CF3" w:rsidR="00F139C0" w:rsidRPr="00260F0D" w:rsidRDefault="00F139C0" w:rsidP="00504B6C">
            <w:pPr>
              <w:jc w:val="left"/>
              <w:rPr>
                <w:rFonts w:ascii="Palatino Linotype" w:eastAsia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eastAsia="Palatino Linotype" w:hAnsi="Palatino Linotype" w:cs="Palatino Linotype"/>
                <w:sz w:val="20"/>
                <w:szCs w:val="20"/>
              </w:rPr>
              <w:t>Key words (max. 5)</w:t>
            </w:r>
            <w:bookmarkStart w:id="0" w:name="_GoBack"/>
            <w:bookmarkEnd w:id="0"/>
          </w:p>
        </w:tc>
        <w:tc>
          <w:tcPr>
            <w:tcW w:w="6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AAD0E" w14:textId="77777777" w:rsidR="00F139C0" w:rsidRPr="00260F0D" w:rsidRDefault="00F139C0" w:rsidP="00504B6C"/>
        </w:tc>
      </w:tr>
    </w:tbl>
    <w:p w14:paraId="30F58F46" w14:textId="77777777" w:rsidR="00260F0D" w:rsidRPr="00260F0D" w:rsidRDefault="00260F0D" w:rsidP="00260F0D">
      <w:pPr>
        <w:spacing w:after="0" w:line="240" w:lineRule="auto"/>
        <w:rPr>
          <w:rFonts w:ascii="Cambria" w:hAnsi="Cambria"/>
        </w:rPr>
      </w:pPr>
    </w:p>
    <w:p w14:paraId="524CD3BC" w14:textId="77777777" w:rsidR="00260F0D" w:rsidRPr="00260F0D" w:rsidRDefault="00260F0D" w:rsidP="00260F0D">
      <w:pPr>
        <w:spacing w:after="0" w:line="240" w:lineRule="auto"/>
        <w:rPr>
          <w:rFonts w:ascii="Cambria" w:hAnsi="Cambria"/>
        </w:rPr>
      </w:pPr>
    </w:p>
    <w:p w14:paraId="13686EBA" w14:textId="77777777" w:rsidR="00867FE7" w:rsidRPr="00210090" w:rsidRDefault="00867FE7">
      <w:pPr>
        <w:jc w:val="center"/>
        <w:rPr>
          <w:rFonts w:ascii="Palatino Linotype" w:eastAsia="Palatino Linotype" w:hAnsi="Palatino Linotype" w:cs="Palatino Linotype"/>
          <w:sz w:val="20"/>
          <w:szCs w:val="20"/>
        </w:rPr>
      </w:pPr>
    </w:p>
    <w:sectPr w:rsidR="00867FE7" w:rsidRPr="00210090">
      <w:headerReference w:type="default" r:id="rId7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6A7CB3" w14:textId="77777777" w:rsidR="006D754D" w:rsidRDefault="006D754D">
      <w:pPr>
        <w:spacing w:after="0" w:line="240" w:lineRule="auto"/>
      </w:pPr>
      <w:r>
        <w:separator/>
      </w:r>
    </w:p>
  </w:endnote>
  <w:endnote w:type="continuationSeparator" w:id="0">
    <w:p w14:paraId="0155A4B3" w14:textId="77777777" w:rsidR="006D754D" w:rsidRDefault="006D75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1DA618" w14:textId="77777777" w:rsidR="006D754D" w:rsidRDefault="006D754D">
      <w:pPr>
        <w:spacing w:after="0" w:line="240" w:lineRule="auto"/>
      </w:pPr>
      <w:r>
        <w:separator/>
      </w:r>
    </w:p>
  </w:footnote>
  <w:footnote w:type="continuationSeparator" w:id="0">
    <w:p w14:paraId="7238FB7B" w14:textId="77777777" w:rsidR="006D754D" w:rsidRDefault="006D75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665D01" w14:textId="33E3F826" w:rsidR="00867FE7" w:rsidRPr="00634BEC" w:rsidRDefault="002611DF" w:rsidP="00260F0D">
    <w:pPr>
      <w:jc w:val="center"/>
      <w:rPr>
        <w:lang w:val="pl-PL"/>
      </w:rPr>
    </w:pPr>
    <w:r w:rsidRPr="00634BEC">
      <w:rPr>
        <w:rFonts w:ascii="Palatino Linotype" w:eastAsia="Palatino Linotype" w:hAnsi="Palatino Linotype" w:cs="Palatino Linotype"/>
        <w:sz w:val="20"/>
        <w:szCs w:val="20"/>
        <w:lang w:val="pl-PL"/>
      </w:rP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619A9"/>
    <w:multiLevelType w:val="multilevel"/>
    <w:tmpl w:val="C414C6DA"/>
    <w:numStyleLink w:val="Zaimportowanystyl2"/>
  </w:abstractNum>
  <w:abstractNum w:abstractNumId="1" w15:restartNumberingAfterBreak="0">
    <w:nsid w:val="04CA715E"/>
    <w:multiLevelType w:val="multilevel"/>
    <w:tmpl w:val="C414C6DA"/>
    <w:styleLink w:val="Zaimportowanystyl2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A3F175B"/>
    <w:multiLevelType w:val="hybridMultilevel"/>
    <w:tmpl w:val="3A4863D0"/>
    <w:lvl w:ilvl="0" w:tplc="FFFFFFFF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84C73F0"/>
    <w:multiLevelType w:val="hybridMultilevel"/>
    <w:tmpl w:val="FDE60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36940"/>
    <w:multiLevelType w:val="hybridMultilevel"/>
    <w:tmpl w:val="3A4863D0"/>
    <w:lvl w:ilvl="0" w:tplc="BEEAB85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160919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FACBA4">
      <w:start w:val="1"/>
      <w:numFmt w:val="lowerRoman"/>
      <w:lvlText w:val="%3."/>
      <w:lvlJc w:val="left"/>
      <w:pPr>
        <w:ind w:left="216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2EBE8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0F2122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9B295DA">
      <w:start w:val="1"/>
      <w:numFmt w:val="lowerRoman"/>
      <w:lvlText w:val="%6."/>
      <w:lvlJc w:val="left"/>
      <w:pPr>
        <w:ind w:left="432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408DB2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FCA99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A886458">
      <w:start w:val="1"/>
      <w:numFmt w:val="lowerRoman"/>
      <w:lvlText w:val="%9."/>
      <w:lvlJc w:val="left"/>
      <w:pPr>
        <w:ind w:left="6480" w:hanging="2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6DAD47F5"/>
    <w:multiLevelType w:val="multilevel"/>
    <w:tmpl w:val="C414C6DA"/>
    <w:numStyleLink w:val="Zaimportowanystyl2"/>
  </w:abstractNum>
  <w:abstractNum w:abstractNumId="6" w15:restartNumberingAfterBreak="0">
    <w:nsid w:val="6E9B72ED"/>
    <w:multiLevelType w:val="hybridMultilevel"/>
    <w:tmpl w:val="83F01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D224DA"/>
    <w:multiLevelType w:val="hybridMultilevel"/>
    <w:tmpl w:val="EBC81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xNDI1NzcxszSxsDRQ0lEKTi0uzszPAykwqgUAbxefPiwAAAA="/>
  </w:docVars>
  <w:rsids>
    <w:rsidRoot w:val="00867FE7"/>
    <w:rsid w:val="0005763F"/>
    <w:rsid w:val="00210090"/>
    <w:rsid w:val="00257B35"/>
    <w:rsid w:val="00260F0D"/>
    <w:rsid w:val="002611DF"/>
    <w:rsid w:val="00634BEC"/>
    <w:rsid w:val="006D754D"/>
    <w:rsid w:val="00742742"/>
    <w:rsid w:val="00867FE7"/>
    <w:rsid w:val="00F13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5D01A6"/>
  <w15:docId w15:val="{B4AED32D-C967-4A3F-A778-696A335A2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120" w:line="336" w:lineRule="auto"/>
      <w:jc w:val="both"/>
    </w:pPr>
    <w:rPr>
      <w:rFonts w:ascii="Calibri" w:hAnsi="Calibri" w:cs="Arial Unicode MS"/>
      <w:color w:val="000000"/>
      <w:sz w:val="21"/>
      <w:szCs w:val="21"/>
      <w:u w:color="00000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agwekistopka">
    <w:name w:val="Nagłówek i stopka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paragraph">
    <w:name w:val="paragraph"/>
    <w:pPr>
      <w:spacing w:before="100" w:after="100"/>
    </w:pPr>
    <w:rPr>
      <w:rFonts w:cs="Arial Unicode MS"/>
      <w:color w:val="000000"/>
      <w:u w:color="000000"/>
    </w:rPr>
  </w:style>
  <w:style w:type="paragraph" w:styleId="Akapitzlist">
    <w:name w:val="List Paragraph"/>
    <w:qFormat/>
    <w:pPr>
      <w:ind w:left="720"/>
    </w:pPr>
    <w:rPr>
      <w:rFonts w:ascii="Calibri" w:hAnsi="Calibri" w:cs="Arial Unicode MS"/>
      <w:color w:val="000000"/>
      <w:sz w:val="24"/>
      <w:szCs w:val="24"/>
      <w:u w:color="000000"/>
    </w:rPr>
  </w:style>
  <w:style w:type="numbering" w:customStyle="1" w:styleId="Zaimportowanystyl2">
    <w:name w:val="Zaimportowany styl 2"/>
    <w:pPr>
      <w:numPr>
        <w:numId w:val="2"/>
      </w:numPr>
    </w:pPr>
  </w:style>
  <w:style w:type="paragraph" w:styleId="Nagwek">
    <w:name w:val="header"/>
    <w:basedOn w:val="Normalny"/>
    <w:link w:val="NagwekZnak"/>
    <w:uiPriority w:val="99"/>
    <w:unhideWhenUsed/>
    <w:rsid w:val="00260F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60F0D"/>
    <w:rPr>
      <w:rFonts w:ascii="Calibri" w:hAnsi="Calibri" w:cs="Arial Unicode MS"/>
      <w:color w:val="000000"/>
      <w:sz w:val="21"/>
      <w:szCs w:val="21"/>
      <w:u w:color="000000"/>
    </w:rPr>
  </w:style>
  <w:style w:type="paragraph" w:styleId="Stopka">
    <w:name w:val="footer"/>
    <w:basedOn w:val="Normalny"/>
    <w:link w:val="StopkaZnak"/>
    <w:uiPriority w:val="99"/>
    <w:unhideWhenUsed/>
    <w:rsid w:val="00260F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60F0D"/>
    <w:rPr>
      <w:rFonts w:ascii="Calibri" w:hAnsi="Calibri" w:cs="Arial Unicode MS"/>
      <w:color w:val="000000"/>
      <w:sz w:val="21"/>
      <w:szCs w:val="21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Motyw pakietu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Motyw pakietu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Motyw pakietu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ciej Banach</cp:lastModifiedBy>
  <cp:revision>2</cp:revision>
  <dcterms:created xsi:type="dcterms:W3CDTF">2023-04-21T12:27:00Z</dcterms:created>
  <dcterms:modified xsi:type="dcterms:W3CDTF">2023-04-21T12:27:00Z</dcterms:modified>
</cp:coreProperties>
</file>